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7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31.png" ContentType="image/png"/>
  <Override PartName="/word/media/rId108.png" ContentType="image/png"/>
  <Override PartName="/word/media/rId112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а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иобрести практические навыки установки ОС.</w:t>
      </w:r>
    </w:p>
    <w:p>
      <w:pPr>
        <w:numPr>
          <w:ilvl w:val="0"/>
          <w:numId w:val="1001"/>
        </w:numPr>
      </w:pPr>
      <w:r>
        <w:t xml:space="preserve">Настроить необходимые сервисы для дальнейше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ведение в GNU Linux Операционная система (ОС) — это комплекс взаимосвязанных программ, предназначенных для управления ресурсами компьютера и организации взаимодействия с пользователем. Сегодня наиболее известными операционными системами являются ОС семейства</w:t>
      </w:r>
      <w:r>
        <w:t xml:space="preserve"> </w:t>
      </w:r>
      <w:r>
        <w:t xml:space="preserve">Microsoft Windows и UNIX-подобные системы.</w:t>
      </w:r>
    </w:p>
    <w:p>
      <w:pPr>
        <w:pStyle w:val="BodyText"/>
      </w:pPr>
      <w:r>
        <w:t xml:space="preserve">GNU Linux — многопользовательских семействопереносимых, операционныхсистем, намногозадачных базе ядра и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 (Open-Source Software). Linux-системы распространяются в основном бесплатно в виде</w:t>
      </w:r>
      <w:r>
        <w:t xml:space="preserve"> </w:t>
      </w:r>
      <w:r>
        <w:t xml:space="preserve">различных дистрибутивов.</w:t>
      </w:r>
    </w:p>
    <w:p>
      <w:pPr>
        <w:pStyle w:val="BodyText"/>
      </w:pPr>
      <w:r>
        <w:t xml:space="preserve">Дистрибутив GNU Linux 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. Дистрибутив готов для конечной установки на пользовательское оборудование. Кроме ядра и, собственно, операционной системы дистрибутивы обычно содержат широкий набор приложений, таких как редакторы документов и таблиц, мультимедийные проигрыватели, системы для работы с базами данных и т.д.</w:t>
      </w:r>
    </w:p>
    <w:p>
      <w:pPr>
        <w:pStyle w:val="BodyText"/>
      </w:pPr>
      <w:r>
        <w:t xml:space="preserve">Существуют дистрибутивы, разрабатываемые как при коммерческой поддержке (Red Hat / Fedora, SLED / OpenSUSE, Ubuntu), так и исключительно усилиями добровольцев (Debian, Slackware, Gentoo, ArchLinux).</w:t>
      </w:r>
    </w:p>
    <w:p>
      <w:pPr>
        <w:pStyle w:val="BodyText"/>
      </w:pPr>
      <w:r>
        <w:t xml:space="preserve">##Введение в командную строку GNU Linux</w:t>
      </w:r>
    </w:p>
    <w:p>
      <w:pPr>
        <w:pStyle w:val="BodyText"/>
      </w:pPr>
      <w:r>
        <w:t xml:space="preserve">Работу ОС GNU Linux можно представить в виде функционирования множества взаимосвязанных процессов. При загрузке системы сначала запускается ядро, которое, в свою очередь, запускает оболочку ОС (от англ. shell «оболочка»). Взаимодействие пользователя с системой Linux (работа с</w:t>
      </w:r>
      <w:r>
        <w:t xml:space="preserve"> </w:t>
      </w:r>
      <w:r>
        <w:t xml:space="preserve">данными и управление работающими в системе процессами) происходит в интерактивном режиме посредством командного языка. Оболочка операционной системы (или командная оболочка, интерпретатор команд) — интерпретирует (т.е. переводит на машинный язык) вводимые пользователем команды, запускает соответствующие программы (процессы), формирует и выводит ответные сообщения. Кроме того, на языке командной оболочки можно писать небольшие программы для выполнения ряда последовательных операций с файлами и содержащимися в них данными — сценарии (скрипты).</w:t>
      </w:r>
    </w:p>
    <w:p>
      <w:pPr>
        <w:pStyle w:val="BodyText"/>
      </w:pPr>
      <w:r>
        <w:t xml:space="preserve">Из командных оболочек GNU Linux наиболее популярны bash, csh, ksh, zsh. Команда echo $SHELL позволяет проверить, какая оболочка используется. В качестве предустановленной командной оболочки GNU Linux используется одна из наиболее распространённых разновидностей командной оболочки — bash (Bourne again shell).</w:t>
      </w:r>
    </w:p>
    <w:p>
      <w:pPr>
        <w:pStyle w:val="BodyText"/>
      </w:pPr>
      <w:r>
        <w:t xml:space="preserve">В GNU Linux доступ пользователя к командной оболочке обеспечивается через терминал (или консоль). Запуск терминала можно осуществить через главное меню «Приложения» «Стандартные» «Терминал (или Консоль)» или нажав Ctrl + Alt + t . Интерфейс командной оболочки очень прост. Обычно он состоит из приглашения командной строки (строки, оканчивающейся символом</w:t>
      </w:r>
      <w:r>
        <w:t xml:space="preserve"> </w:t>
      </w:r>
      <m:oMath>
        <m:r>
          <m:rPr>
            <m:sty m:val="p"/>
          </m:rPr>
          <m:t>)</m:t>
        </m:r>
        <m:r>
          <m:rPr>
            <m:sty m:val="p"/>
          </m:rPr>
          <m:t>,</m:t>
        </m:r>
        <m:r>
          <m:t>п</m:t>
        </m:r>
        <m:r>
          <m:t>о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м</m:t>
        </m:r>
        <m:r>
          <m:t>у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в</m:t>
        </m:r>
        <m:r>
          <m:t>в</m:t>
        </m:r>
        <m:r>
          <m:t>о</m:t>
        </m:r>
        <m:r>
          <m:t>д</m:t>
        </m:r>
        <m:r>
          <m:t>и</m:t>
        </m:r>
        <m:r>
          <m:t>т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rPr>
            <m:sty m:val="p"/>
          </m:rPr>
          <m:t>:</m:t>
        </m:r>
        <m:r>
          <m:t>i</m:t>
        </m:r>
        <m:r>
          <m:t>i</m:t>
        </m:r>
        <m:r>
          <m:t>v</m:t>
        </m:r>
        <m:r>
          <m:t>a</m:t>
        </m:r>
        <m:r>
          <m:t>n</m:t>
        </m:r>
        <m:r>
          <m:t>o</m:t>
        </m:r>
        <m:r>
          <m:t>v</m:t>
        </m:r>
        <m:r>
          <m:t>a</m:t>
        </m:r>
        <m:r>
          <m:rPr>
            <m:sty m:val="p"/>
          </m:rPr>
          <m:t>@</m:t>
        </m:r>
        <m:r>
          <m:t>d</m:t>
        </m:r>
        <m:r>
          <m:t>k</m:t>
        </m:r>
        <m:r>
          <m:t>4</m:t>
        </m:r>
        <m:r>
          <m:t>n</m:t>
        </m:r>
        <m:r>
          <m:t>31</m:t>
        </m:r>
        <m:r>
          <m:rPr>
            <m:sty m:val="p"/>
          </m:rPr>
          <m:t>:</m:t>
        </m:r>
        <m:r>
          <m:t> </m:t>
        </m:r>
      </m:oMath>
    </w:p>
    <w:p>
      <w:pPr>
        <w:pStyle w:val="BodyText"/>
      </w:pPr>
      <w:r>
        <w:t xml:space="preserve">Это приглашение командной оболочки, которое несёт в себе информацию об имени пользователя iivanova, имени компьютера dk4n31 и текущем каталоге, в котором находится пользователь, в данном случае это домашний каталог пользователя, обозначенный как ~).</w:t>
      </w:r>
    </w:p>
    <w:p>
      <w:pPr>
        <w:pStyle w:val="BodyText"/>
      </w:pPr>
      <w:r>
        <w:t xml:space="preserve">Команды могут быть использованы с ключами (или опциями) указаниями, модифицирующими поведение команды. Ключи обычно начинаются с символа (-) или (–) и часто состоят из одной буквы. Кроме ключей после команды могут быть использованы аргументы (параметры) — названия объектов, для которых нужно выполнить команду (например, имена файлов и каталогов). Например, для подробного просмотра содержимого каталога documents может быть использована команда ls с ключом -l: iivanova@dk4n31:~$ ls -l documents</w:t>
      </w:r>
    </w:p>
    <w:p>
      <w:pPr>
        <w:pStyle w:val="BodyText"/>
      </w:pPr>
      <w:r>
        <w:t xml:space="preserve">В данном случае ls – это имя команды, l – ключ, documents – аргумент. Команды, ключи и аргументы должны быть отделены друг от друга пробелом. Ввод команды завершается нажатием клавиши «Enter» , после чего команда передаётся оболочке на исполнение. Результатом выполнения команды могут являться сообщения о ходе выполнения команды или об ошибках. Появление приглашения командной строки говорит о том, что выполнение команды завершено.</w:t>
      </w:r>
    </w:p>
    <w:bookmarkEnd w:id="22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Я установила Oracle VM VirtualBox на свой персональный компьютер еще в прошлом семестре. Создаю новую виртуальную машину с операционной системой Linux. Вводим имя пользователь, папку для будущего хранения виртуальной машины, тип операционной системы и нужную нам версию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34740"/>
            <wp:effectExtent b="0" l="0" r="0" t="0"/>
            <wp:docPr descr="Figure 1: Окно «Имя машины и тип ОС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кно «Имя машины и тип ОС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установила объем памяти равный 1024 МБ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21913"/>
            <wp:effectExtent b="0" l="0" r="0" t="0"/>
            <wp:docPr descr="Figure 2: Окно «Размер основной памяти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кно «Размер основной памяти»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новый виртуальный жесткий диск и выбрала тип VDI (VirtualBox Disk Image) нового виртуального жесткого диск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217458" cy="3680652"/>
            <wp:effectExtent b="0" l="0" r="0" t="0"/>
            <wp:docPr descr="Figure 3: Окно подключения или создания жёсткого диска на виртуальной машин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кно подключения или создания жёсткого диска на виртуальной машине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33561"/>
            <wp:effectExtent b="0" l="0" r="0" t="0"/>
            <wp:docPr descr="Figure 4: Окно определения типа подключения виртуального жёсткого диска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кно определения типа подключения виртуального жёсткого диска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казываю формат хранения (динамический виртуальный жесткий диск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53237"/>
            <wp:effectExtent b="0" l="0" r="0" t="0"/>
            <wp:docPr descr="Figure 5: Окно определения формата виртуального жёсткого диска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кно определения формата виртуального жёсткого диска.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казываю имя файла, в котором будет располагаться виртуальный жесткий диска и размер этого файла и после основной настройки подключила скаченный файл Fedora-Workstation-live в</w:t>
      </w:r>
      <w:r>
        <w:t xml:space="preserve"> </w:t>
      </w:r>
      <w:r>
        <w:t xml:space="preserve">контроллер Ide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024543"/>
            <wp:effectExtent b="0" l="0" r="0" t="0"/>
            <wp:docPr descr="Figure 6: Определения размера виртуального динамического жёсткого дис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пределения размера виртуального динамического жёсткого диска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775683"/>
            <wp:effectExtent b="0" l="0" r="0" t="0"/>
            <wp:docPr descr="Figure 7: Окно «Носители» виртуальной машины: выбор образа оптического диска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кно «Носители» виртуальной машины: выбор образа оптического диска.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рыла виртуальную машину, настроила язык, время, локальные диски, установила пароль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; 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971569" cy="4026433"/>
            <wp:effectExtent b="0" l="0" r="0" t="0"/>
            <wp:docPr descr="Figure 8: Локальные диски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40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Локальные диски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4387583" cy="3473183"/>
            <wp:effectExtent b="0" l="0" r="0" t="0"/>
            <wp:docPr descr="Figure 9: Установка пароля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становка пароля</w:t>
      </w:r>
    </w:p>
    <w:bookmarkEnd w:id="0"/>
    <w:bookmarkEnd w:id="59"/>
    <w:bookmarkStart w:id="116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p>
      <w:pPr>
        <w:numPr>
          <w:ilvl w:val="0"/>
          <w:numId w:val="1008"/>
        </w:numPr>
        <w:pStyle w:val="Compact"/>
      </w:pPr>
      <w:r>
        <w:t xml:space="preserve">Переключилась на роль супер-пользователя и обновила все пакет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;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903697"/>
            <wp:effectExtent b="0" l="0" r="0" t="0"/>
            <wp:docPr descr="Figure 10: Обновление пакетов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Обновление пакетов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636065"/>
            <wp:effectExtent b="0" l="0" r="0" t="0"/>
            <wp:docPr descr="Figure 11: Результат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езульта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становила программы для удобства работы в консоли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381990"/>
            <wp:effectExtent b="0" l="0" r="0" t="0"/>
            <wp:docPr descr="Figure 12: Программы для удобства работы в консоли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граммы для удобства работы в консол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ановка програмного обеспечения и запуск таймера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;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;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2822713"/>
            <wp:effectExtent b="0" l="0" r="0" t="0"/>
            <wp:docPr descr="Figure 13: Установка ПО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Установка ПО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822713"/>
            <wp:effectExtent b="0" l="0" r="0" t="0"/>
            <wp:docPr descr="Figure 14: Результат установки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езультат установки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36713"/>
            <wp:effectExtent b="0" l="0" r="0" t="0"/>
            <wp:docPr descr="Figure 15: Запуск таймера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тайм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 файле /etc/selinux/config заменила значение SELINUX=enforcing на значение SELINUX=permissive и перезагрузила виртуальную машин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3038522"/>
            <wp:effectExtent b="0" l="0" r="0" t="0"/>
            <wp:docPr descr="Figure 16: Отключение SELinux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Отключение SELinux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пустила терминальный мультиплексор tmux, переключилась нроль супер-пользователя и установила пакет DKMS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3898550"/>
            <wp:effectExtent b="0" l="0" r="0" t="0"/>
            <wp:docPr descr="Figure 17: Установка пакетов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Установка пакетов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устила терминальный мультиплексор tmux, переключилась на роль супер-пользователя и отредактировала конфигурационный файл /etc/X11/xorg.conf.d/00-keyboard.conf: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2227920"/>
            <wp:effectExtent b="0" l="0" r="0" t="0"/>
            <wp:docPr descr="Figure 18: Редактированный файл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Редактированный файл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Запустила терминальный мультиплексор tmux, переключилась на роль супер-пользователя, создала пользователя, задала пароль для пользователя, установила имя хоста и проверила, что имя хоста установлено верно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4018123"/>
            <wp:effectExtent b="0" l="0" r="0" t="0"/>
            <wp:docPr descr="Figure 19: Установка имени пользователя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Установка имени пользователя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Запустила терминальный мультиплексор tmux, переключилась на роль супер-пользователя, установила pandoc и необходимые разрешения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; 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4196299"/>
            <wp:effectExtent b="0" l="0" r="0" t="0"/>
            <wp:docPr descr="Figure 20: Установка pandoc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Установка pandoc</w:t>
      </w:r>
    </w:p>
    <w:bookmarkEnd w:id="0"/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4196299"/>
            <wp:effectExtent b="0" l="0" r="0" t="0"/>
            <wp:docPr descr="Figure 21: Результат установки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Результат установки</w:t>
      </w:r>
    </w:p>
    <w:bookmarkEnd w:id="0"/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3960090"/>
            <wp:effectExtent b="0" l="0" r="0" t="0"/>
            <wp:docPr descr="Figure 22: Установка расширения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Установка расширения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Установила дистрибутив TeXlive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3960090"/>
            <wp:effectExtent b="0" l="0" r="0" t="0"/>
            <wp:docPr descr="Figure 23: Установка TeXlive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Установка TeXlive</w:t>
      </w:r>
    </w:p>
    <w:bookmarkEnd w:id="0"/>
    <w:bookmarkEnd w:id="116"/>
    <w:bookmarkEnd w:id="117"/>
    <w:bookmarkStart w:id="135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numPr>
          <w:ilvl w:val="0"/>
          <w:numId w:val="1017"/>
        </w:numPr>
        <w:pStyle w:val="Compact"/>
      </w:pPr>
      <w:r>
        <w:t xml:space="preserve">Дождалась загрузки графического окружения и открыла терминал. В окне терминала проанализировала последовательность загрузки системы, выполнив команду dmesg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3553289"/>
            <wp:effectExtent b="0" l="0" r="0" t="0"/>
            <wp:docPr descr="Figure 24: Анализ команды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Анализ команды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лучила следующую информацию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, 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; 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p>
      <w:pPr>
        <w:pStyle w:val="FirstParagraph"/>
      </w:pPr>
      <w:r>
        <w:t xml:space="preserve">ВЕрсия ядра:</w:t>
      </w:r>
    </w:p>
    <w:bookmarkStart w:id="0" w:name="fig:025"/>
    <w:p>
      <w:pPr>
        <w:pStyle w:val="CaptionedFigure"/>
      </w:pPr>
      <w:bookmarkStart w:id="125" w:name="fig:025"/>
      <w:r>
        <w:drawing>
          <wp:inline>
            <wp:extent cx="5334000" cy="1709510"/>
            <wp:effectExtent b="0" l="0" r="0" t="0"/>
            <wp:docPr descr="Figure 25: Версия ядра, частота и модель процессора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Версия ядра, частота и модель процессора</w:t>
      </w:r>
    </w:p>
    <w:bookmarkEnd w:id="0"/>
    <w:bookmarkStart w:id="0" w:name="fig:026"/>
    <w:p>
      <w:pPr>
        <w:pStyle w:val="CaptionedFigure"/>
      </w:pPr>
      <w:bookmarkStart w:id="129" w:name="fig:026"/>
      <w:r>
        <w:drawing>
          <wp:inline>
            <wp:extent cx="5334000" cy="3899337"/>
            <wp:effectExtent b="0" l="0" r="0" t="0"/>
            <wp:docPr descr="Figure 26: Объем доступной памяти" title="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Объем доступной памяти</w:t>
      </w:r>
    </w:p>
    <w:bookmarkEnd w:id="0"/>
    <w:bookmarkStart w:id="0" w:name="fig:027"/>
    <w:p>
      <w:pPr>
        <w:pStyle w:val="CaptionedFigure"/>
      </w:pPr>
      <w:bookmarkStart w:id="133" w:name="fig:027"/>
      <w:r>
        <w:drawing>
          <wp:inline>
            <wp:extent cx="5334000" cy="3354902"/>
            <wp:effectExtent b="0" l="0" r="0" t="0"/>
            <wp:docPr descr="Figure 27: Типы гипервизора, системы корн раздела и последовательность монтирования файлов" title="" id="131" name="Picture"/>
            <a:graphic>
              <a:graphicData uri="http://schemas.openxmlformats.org/drawingml/2006/picture">
                <pic:pic>
                  <pic:nvPicPr>
                    <pic:cNvPr descr="image/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Типы гипервизора, системы корн раздела и последовательность монтирования файлов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134">
        <w:r>
          <w:rPr>
            <w:rStyle w:val="Hyperlink"/>
          </w:rPr>
          <w:t xml:space="preserve">https://github.com/avobrezkova/study_2022-2023_os-intro/tree/master/labs/lab01</w:t>
        </w:r>
      </w:hyperlink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Какую информацию содержит учетная запись пользователя?</w:t>
      </w:r>
    </w:p>
    <w:p>
      <w:pPr>
        <w:pStyle w:val="FirstParagraph"/>
      </w:pPr>
      <w:r>
        <w:t xml:space="preserve">Учетная запись пользователя содержит в себе:</w:t>
      </w:r>
    </w:p>
    <w:p>
      <w:pPr>
        <w:pStyle w:val="BodyText"/>
      </w:pPr>
      <w:r>
        <w:t xml:space="preserve">Имя пользователя</w:t>
      </w:r>
    </w:p>
    <w:p>
      <w:pPr>
        <w:pStyle w:val="BodyText"/>
      </w:pPr>
      <w:r>
        <w:t xml:space="preserve">Идентификационный номер пользователя</w:t>
      </w:r>
    </w:p>
    <w:p>
      <w:pPr>
        <w:pStyle w:val="BodyText"/>
      </w:pPr>
      <w:r>
        <w:t xml:space="preserve">Идентификационный номер группы</w:t>
      </w:r>
    </w:p>
    <w:p>
      <w:pPr>
        <w:pStyle w:val="BodyText"/>
      </w:pPr>
      <w:r>
        <w:t xml:space="preserve">Пароль</w:t>
      </w:r>
    </w:p>
    <w:p>
      <w:pPr>
        <w:pStyle w:val="BodyText"/>
      </w:pPr>
      <w:r>
        <w:t xml:space="preserve">Полное имя</w:t>
      </w:r>
    </w:p>
    <w:p>
      <w:pPr>
        <w:pStyle w:val="BodyText"/>
      </w:pPr>
      <w:r>
        <w:t xml:space="preserve">Домашний каталог</w:t>
      </w:r>
    </w:p>
    <w:p>
      <w:pPr>
        <w:pStyle w:val="BodyText"/>
      </w:pPr>
      <w:r>
        <w:t xml:space="preserve">Начальную оболочку</w:t>
      </w:r>
    </w:p>
    <w:p>
      <w:pPr>
        <w:numPr>
          <w:ilvl w:val="0"/>
          <w:numId w:val="1020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 - help</w:t>
      </w:r>
    </w:p>
    <w:p>
      <w:pPr>
        <w:pStyle w:val="BodyText"/>
      </w:pPr>
      <w:r>
        <w:t xml:space="preserve">Для перемещения по файловой системе - cd</w:t>
      </w:r>
    </w:p>
    <w:p>
      <w:pPr>
        <w:pStyle w:val="BodyText"/>
      </w:pPr>
      <w:r>
        <w:t xml:space="preserve">Для просмотря содержимого каталога - ls</w:t>
      </w:r>
    </w:p>
    <w:p>
      <w:pPr>
        <w:pStyle w:val="BodyText"/>
      </w:pPr>
      <w:r>
        <w:t xml:space="preserve">Для определения объема каталога - du</w:t>
      </w:r>
    </w:p>
    <w:p>
      <w:pPr>
        <w:pStyle w:val="BodyText"/>
      </w:pPr>
      <w:r>
        <w:t xml:space="preserve">Для создания / удвления каталога или файла - mkdir - создание, rm -r - удаление</w:t>
      </w:r>
    </w:p>
    <w:p>
      <w:pPr>
        <w:pStyle w:val="BodyText"/>
      </w:pPr>
      <w:r>
        <w:t xml:space="preserve">Для задания определенных прав на файл или каталог - touch/rm</w:t>
      </w:r>
    </w:p>
    <w:p>
      <w:pPr>
        <w:pStyle w:val="BodyText"/>
      </w:pPr>
      <w:r>
        <w:t xml:space="preserve">Для просмотра истории команд - history</w:t>
      </w:r>
    </w:p>
    <w:p>
      <w:pPr>
        <w:numPr>
          <w:ilvl w:val="0"/>
          <w:numId w:val="1021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порядок, определяющий способ организации, хранения и наименования данных на носителях в ПК, а также в другом электронном оборудовании. Файловая система определяет формат содержимого и способ физического хранения информации, которую принято группировать в виде файлов.</w:t>
      </w:r>
    </w:p>
    <w:p>
      <w:pPr>
        <w:numPr>
          <w:ilvl w:val="0"/>
          <w:numId w:val="1022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DF - утилита, которая показывает список всех файловых систем по имени устройства, сообщает их размер, занятое и свободное пространство и точки монтирования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all-killall ().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ила минимально необходимые сервисы для дальнейшей работы.</w:t>
      </w:r>
    </w:p>
    <w:bookmarkEnd w:id="136"/>
    <w:bookmarkStart w:id="1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137">
        <w:r>
          <w:rPr>
            <w:rStyle w:val="Hyperlink"/>
          </w:rPr>
          <w:t xml:space="preserve">https://esystem.rudn.ru/mod/page/view.php?id=971073</w:t>
        </w:r>
      </w:hyperlink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1" Target="media/rId31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37" Target="https://esystem.rudn.ru/mod/page/view.php?id=971073" TargetMode="External" /><Relationship Type="http://schemas.openxmlformats.org/officeDocument/2006/relationships/hyperlink" Id="rId134" Target="https://github.com/avobrezkova/study_2022-2023_os-intro/tree/master/labs/lab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s://esystem.rudn.ru/mod/page/view.php?id=971073" TargetMode="External" /><Relationship Type="http://schemas.openxmlformats.org/officeDocument/2006/relationships/hyperlink" Id="rId134" Target="https://github.com/avobrezkova/study_2022-2023_os-intro/tree/master/labs/lab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Обрезкова Анастасия Владимировна</dc:creator>
  <dc:language>ru-RU</dc:language>
  <cp:keywords/>
  <dcterms:created xsi:type="dcterms:W3CDTF">2023-02-18T17:59:49Z</dcterms:created>
  <dcterms:modified xsi:type="dcterms:W3CDTF">2023-02-18T17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